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3B486A3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7F5FDA96" w14:textId="77777777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77777777" w:rsidR="001C56ED" w:rsidRPr="00BC5146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>
        <w:rPr>
          <w:rFonts w:ascii="Arial" w:hAnsi="Arial" w:cs="Arial"/>
          <w:sz w:val="24"/>
        </w:rPr>
        <w:t>In Press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Pr="00906BC0">
        <w:rPr>
          <w:rFonts w:ascii="Arial" w:hAnsi="Arial" w:cs="Arial"/>
          <w:sz w:val="24"/>
        </w:rPr>
        <w:t>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A7CAECC" w14:textId="5F01FF86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6AB4994F" w14:textId="2D6A5F8A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4E003ED" w14:textId="77777777" w:rsidR="001C56ED" w:rsidRP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2DBBD8E6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</w:t>
      </w:r>
      <w:bookmarkStart w:id="0" w:name="_GoBack"/>
      <w:bookmarkEnd w:id="0"/>
      <w:r w:rsidRPr="00906BC0">
        <w:rPr>
          <w:rFonts w:ascii="Arial" w:hAnsi="Arial" w:cs="Arial"/>
          <w:sz w:val="24"/>
        </w:rPr>
        <w:t>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esearch Methods (PNB 3RM3): Fall </w:t>
      </w:r>
      <w:r>
        <w:rPr>
          <w:rFonts w:ascii="Arial" w:hAnsi="Arial" w:cs="Arial"/>
          <w:sz w:val="24"/>
        </w:rPr>
        <w:t>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1A80E9" w14:textId="77777777" w:rsidR="00B02375" w:rsidRDefault="00B02375" w:rsidP="00C7713F">
      <w:pPr>
        <w:spacing w:after="0" w:line="240" w:lineRule="auto"/>
      </w:pPr>
      <w:r>
        <w:separator/>
      </w:r>
    </w:p>
  </w:endnote>
  <w:endnote w:type="continuationSeparator" w:id="0">
    <w:p w14:paraId="643CF021" w14:textId="77777777" w:rsidR="00B02375" w:rsidRDefault="00B0237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7473E" w14:textId="77777777" w:rsidR="00B02375" w:rsidRDefault="00B02375" w:rsidP="00C7713F">
      <w:pPr>
        <w:spacing w:after="0" w:line="240" w:lineRule="auto"/>
      </w:pPr>
      <w:r>
        <w:separator/>
      </w:r>
    </w:p>
  </w:footnote>
  <w:footnote w:type="continuationSeparator" w:id="0">
    <w:p w14:paraId="0C9E1319" w14:textId="77777777" w:rsidR="00B02375" w:rsidRDefault="00B02375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06E8AE-6B63-4CC9-8AF8-0C9DBFC842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1180</Words>
  <Characters>672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480</cp:revision>
  <cp:lastPrinted>2019-01-15T18:14:00Z</cp:lastPrinted>
  <dcterms:created xsi:type="dcterms:W3CDTF">2016-10-05T19:10:00Z</dcterms:created>
  <dcterms:modified xsi:type="dcterms:W3CDTF">2019-01-15T18:15:00Z</dcterms:modified>
</cp:coreProperties>
</file>